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The Integration perspective provides access to a set of components and routines dedicated to data integration.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* FALS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* TRUE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How many Main input rows can be connected to a tMap componen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On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hre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wo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s many as required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writes an XML file with data values separated according to a defined schema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Delimited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OutputXML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XML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OutputDelimited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reads data from a delimited file and organizes it in columns using field separator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OutputDelimited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JSON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XML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Delimited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transforms and routes data from single or multiple sources to single or multiple destination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ConvertType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Map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Join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terRow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can read the contents of a raw file and send it to a single output column for subsequent processing by another componen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7B57CB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(need to cross check)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InputFileDelimited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Raw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terRow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Join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process allows a company to combine data to avoid redundancy and prevent conflicts after a merger or acquisition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synchronization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warehousing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standardization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consolidation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is the goal of contex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lastRenderedPageBreak/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share values between job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provide a different values to the 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add new records to the job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store the job logs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How many variables in the context view can you create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s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many as needed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100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10000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is the name of the place where you can compose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signer workspac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Pallet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espository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 tab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You can connect two or more components by link on two ways. Which are * TRUE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9F4F10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(Need to do hands on).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-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on the source component, then Row -&gt; Connect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with the mouse on the output icon (O) located on the source component and dragging the appearing arrow to the target component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-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on the source component, then Row -&gt; Main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-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on the source component, then Component -&gt; Link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In which view can you create a variable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9F4F10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(Need to check)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ntext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ntexts &amp; Task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Variables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ere are metadata stored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metadata folder of Repository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metadata folder of Pallet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"Main" folder of Repository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is the purpose of the context group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dd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new variable quicker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ssig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each context group to the different 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manage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a set of context variables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crease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number of all variables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Where </w:t>
      </w:r>
      <w:proofErr w:type="gramStart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are store all</w:t>
      </w:r>
      <w:proofErr w:type="gramEnd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 objects necessary to build a projec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epository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signer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Palette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do you use to stop a running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Warm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Die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lastRenderedPageBreak/>
        <w:t>tStop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Run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window show you general information (e.g. owner, version number) about your job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un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ere can you place the components of a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signer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Palett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espository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 window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allow to trigger the task or process after the main part of the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Run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PreJob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PostJob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role does a component play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llow you run job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cts as the executable part of a Job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Only allow you read and transform data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Can we change generated code directly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NO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YES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During the export of a Talend job it will create ___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Windows batch fil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SH fil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Both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Which component is used to sort </w:t>
      </w:r>
      <w:proofErr w:type="gramStart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data ? </w:t>
      </w:r>
      <w:proofErr w:type="gramEnd"/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ExternalSortRow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Both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Non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SortRow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Which of the following is smallest integer data </w:t>
      </w:r>
      <w:proofErr w:type="gramStart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types ? </w:t>
      </w:r>
      <w:proofErr w:type="gramEnd"/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Long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short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byte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t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join type can be used to return rows that only appear in both table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Join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bookmarkStart w:id="0" w:name="_GoBack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lastRenderedPageBreak/>
        <w:t>Inner join</w:t>
      </w:r>
    </w:p>
    <w:bookmarkEnd w:id="0"/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 join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Full outer join</w:t>
      </w:r>
    </w:p>
    <w:p w:rsidR="000635BD" w:rsidRDefault="000635BD"/>
    <w:sectPr w:rsidR="000635BD" w:rsidSect="007959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DMzNTQ1N7M0szRS0lEKTi0uzszPAykwrAUA1amgWSwAAAA="/>
  </w:docVars>
  <w:rsids>
    <w:rsidRoot w:val="000635BD"/>
    <w:rsid w:val="000635BD"/>
    <w:rsid w:val="00205226"/>
    <w:rsid w:val="005B6432"/>
    <w:rsid w:val="00616E5D"/>
    <w:rsid w:val="00795992"/>
    <w:rsid w:val="007B57CB"/>
    <w:rsid w:val="007D087A"/>
    <w:rsid w:val="009F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59636"/>
  <w15:docId w15:val="{3994B4A2-E774-4E22-B27E-E83DDD260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9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reebirdformviewerviewitemsitemrequiredasterisk">
    <w:name w:val="freebirdformviewerviewitemsitemrequiredasterisk"/>
    <w:basedOn w:val="DefaultParagraphFont"/>
    <w:rsid w:val="000635BD"/>
  </w:style>
  <w:style w:type="character" w:customStyle="1" w:styleId="docssharedwiztogglelabeledlabeltext">
    <w:name w:val="docssharedwiztogglelabeledlabeltext"/>
    <w:basedOn w:val="DefaultParagraphFont"/>
    <w:rsid w:val="00063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9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6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6553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58842200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03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9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745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7954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63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48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07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362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9589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308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4874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254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53312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325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90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90662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99317335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900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425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709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53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6234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543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51745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220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3986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559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4472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959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8644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303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252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7704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43502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778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4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07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8534945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9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78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525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107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80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30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9732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37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24510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075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781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921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3485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032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37774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39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238640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8863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0505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84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47803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74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288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231735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202928490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11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80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395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9000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96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86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724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80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72404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708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4654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78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42275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824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42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55676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463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228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57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213813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67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52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15250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3108713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05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9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72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7186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67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849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300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885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58964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093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601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664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664824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475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0178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349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3643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49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53779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165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54964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525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26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6331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21582593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6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73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400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882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5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392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2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950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03368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429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4592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794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3949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831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55370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5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23042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772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7340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6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1321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168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69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917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8434415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8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77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81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06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54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40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99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904590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947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3981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261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7602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743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8922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409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08045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796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9091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2170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98654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10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293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7841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61239588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7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487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76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776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27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89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698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9135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05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3656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67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24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103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91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327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9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77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19122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037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773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398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82316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699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498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07112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71069376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76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067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52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070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61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3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478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809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37468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5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5419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996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53481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412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649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516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1707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027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35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6253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4195780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2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020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6206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9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08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760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559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70759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17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8459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390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748576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9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38198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26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48425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612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9925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377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793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5966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24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6585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0206031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99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7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754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28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15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620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42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211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08989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18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0345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897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77718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174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4268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01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560398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765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539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77087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91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601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1012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88587114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92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87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70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64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60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678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60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11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5360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326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859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941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90116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786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9742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178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83884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608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6406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339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041895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187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88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62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15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304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910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80084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763023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6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98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254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022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75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16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07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219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76465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532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775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5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52939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8991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5716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535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65341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52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464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728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36799422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1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325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521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65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25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955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72758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858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27670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140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75379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06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5797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429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9069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69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808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906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25366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592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9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6763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47287368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04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441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41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06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3767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93577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490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600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3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044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361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4222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9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177929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26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34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326163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75069522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918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209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15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193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0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96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732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6376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96294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735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81342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6672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86745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804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4995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821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21719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43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23181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4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2204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11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93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3610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73612588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96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963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926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914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15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81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0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676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87111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4472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6256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74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58625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826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634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503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50076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675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8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7521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90332267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3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28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591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171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57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19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931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84884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196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97812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00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42873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75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5218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962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54729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88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4292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1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3489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57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62977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8462988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25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80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570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76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8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52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72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7982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97357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43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6954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700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859991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80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2885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838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62374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9958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2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528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30612612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80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599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216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015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3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35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327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615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66809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5853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132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63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143214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940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54472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318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65766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230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15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16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73971300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6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44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17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846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33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5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465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88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08047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514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2451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168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8284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283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71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8575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36042824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74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398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068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1445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4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1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58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852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815933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03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032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818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36286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018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2072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028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3976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004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60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299594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2175171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8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652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352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8923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0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47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229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637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439828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79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15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7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53541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403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329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194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26261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478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00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84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62409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906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09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84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44223708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0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911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70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1928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35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610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690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939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95904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702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4463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138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50845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58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93810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28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01983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02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21352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74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866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8767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868281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76553680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5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28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73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392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8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084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940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3834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778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4439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40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997716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040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69432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342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01709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711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2720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317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24295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71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6</TotalTime>
  <Pages>1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hi</dc:creator>
  <cp:lastModifiedBy>NAVEEN CHITTINENI</cp:lastModifiedBy>
  <cp:revision>5</cp:revision>
  <dcterms:created xsi:type="dcterms:W3CDTF">2020-07-04T06:11:00Z</dcterms:created>
  <dcterms:modified xsi:type="dcterms:W3CDTF">2020-07-06T05:57:00Z</dcterms:modified>
</cp:coreProperties>
</file>